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As a dedicated Photographer with over [X years] of experience in capturing the essence of moments through visual storytelling, I am excited to apply for the Photographer position at your esteemed organization in Nigeria Abuja. This opportunity represents a perfect alignment of my professional aspirations and passion for documenting life’s most impactful narratives. With a deep understanding of both technical excellence and creative vision, I am eager to contribute my skills to your team while immersing myself in the vibrant cultural and urban landscape of Abuja.</w:t>
      </w:r>
    </w:p>
    <w:p>
      <w:pPr>
        <w:pStyle w:val="BodyText"/>
      </w:pPr>
      <w:r>
        <w:t xml:space="preserve">My journey as a Photographer began with an insatiable curiosity for the world around me, which led me to pursue formal training in photography and visual arts. Over the years, I have honed my craft through diverse projects ranging from portrait sessions to event coverage, commercial shoots, and documentary work. Each assignment has allowed me to refine my ability to translate emotions, stories, and ideas into compelling images that resonate with audiences. In Nigeria Abuja, where cultural traditions intersect with modernity at a rapid pace, I have always felt a unique connection to the city’s dynamic energy. This passion drives me to capture its essence through my lens with authenticity and precision.</w:t>
      </w:r>
    </w:p>
    <w:p>
      <w:pPr>
        <w:pStyle w:val="BodyText"/>
      </w:pPr>
      <w:r>
        <w:t xml:space="preserve">One of my core strengths as a Photographer is my adaptability. Whether working in bustling urban environments or serene natural settings, I thrive in diverse conditions and can quickly adjust to meet the demands of any project. In Nigeria Abuja, where weather patterns, lighting challenges, and cultural sensitivities require careful consideration, I have developed a keen eye for detail and an ability to anticipate the needs of my clients. My portfolio includes work with local businesses, event organizers, and community initiatives in Abuja, where I have successfully documented everything from corporate functions to cultural festivals. These experiences have not only sharpened my technical skills but also deepened my appreciation for the stories that define our communities.</w:t>
      </w:r>
    </w:p>
    <w:p>
      <w:pPr>
        <w:pStyle w:val="BodyText"/>
      </w:pPr>
      <w:r>
        <w:t xml:space="preserve">As a Photographer in Nigeria Abuja, I understand the importance of building trust with subjects and collaborators alike. Whether photographing individuals, groups, or events, I prioritize open communication and respect for cultural norms. In a city as diverse as Abuja, where people from all walks of life come together, this approach ensures that my work is inclusive and meaningful. My ability to connect with people on a personal level allows me to capture candid moments that feel genuine and heartfelt. This skill has been instrumental in my work with NGOs, media outlets, and local artists who rely on photography to amplify their messages and reach broader audiences.</w:t>
      </w:r>
    </w:p>
    <w:p>
      <w:pPr>
        <w:pStyle w:val="BodyText"/>
      </w:pPr>
      <w:r>
        <w:t xml:space="preserve">Technically, I am proficient in using industry-standard equipment such as high-resolution DSLR cameras, lighting setups, and post-processing software like Adobe Lightroom and Photoshop. My expertise extends to both traditional film photography and digital workflows, enabling me to deliver results that meet the highest standards of quality. In Nigeria Abuja, where the demand for professional photography spans industries from hospitality to education, I am confident in my ability to deliver images that not only meet but exceed expectations. Additionally, I stay updated with emerging trends in visual storytelling and have a strong understanding of social media platforms and online portfolios, which are critical tools for reaching audiences today.</w:t>
      </w:r>
    </w:p>
    <w:p>
      <w:pPr>
        <w:pStyle w:val="BodyText"/>
      </w:pPr>
      <w:r>
        <w:t xml:space="preserve">What sets me apart as a Photographer is my commitment to continuous learning and innovation. I regularly attend workshops, follow industry leaders, and experiment with new techniques to push the boundaries of my creativity. In Nigeria Abuja, where the photography scene is evolving rapidly, this mindset ensures that I remain at the forefront of my field. I am particularly passionate about using photography as a tool for social impact—whether through documenting grassroots movements or highlighting local talent. This aligns perfectly with your organization’s mission to [mention any relevant mission or values if known], and I would be honored to contribute my skills to such meaningful work.</w:t>
      </w:r>
    </w:p>
    <w:p>
      <w:pPr>
        <w:pStyle w:val="BodyText"/>
      </w:pPr>
      <w:r>
        <w:t xml:space="preserve">My goal as a Photographer in Nigeria Abuja is not just to capture images but to tell stories that inspire, inform, and connect. I believe that every photograph has the power to leave a lasting impression, and I approach each project with the same level of dedication and creativity. If given the opportunity to join your team, I am confident that my expertise in photography, combined with my deep connection to Abuja’s unique spirit, will add significant value to your organization.</w:t>
      </w:r>
    </w:p>
    <w:p>
      <w:pPr>
        <w:pStyle w:val="BodyText"/>
      </w:pPr>
      <w:r>
        <w:t xml:space="preserve">Thank you for considering my application. I would be thrilled to discuss how my background and vision align with your needs. Please feel free to contact me at [your phone number] or [your email address] at your earliest convenience. I look forward to the possibility of contributing my skills as a Photographer in Nigeria Abuja and helping to create visual narratives that resonate for years to come.</w:t>
      </w:r>
    </w:p>
    <w:p>
      <w:pPr>
        <w:pStyle w:val="BodyText"/>
      </w:pPr>
      <w:r>
        <w:t xml:space="preserve">Sincerely,</w:t>
      </w:r>
      <w:r>
        <w:br/>
      </w:r>
      <w:r>
        <w:t xml:space="preserve">[Your Full Name]</w:t>
      </w:r>
      <w:r>
        <w:br/>
      </w:r>
      <w:r>
        <w:t xml:space="preserve">[Your Contact Information]</w:t>
      </w:r>
      <w:r>
        <w:br/>
      </w:r>
      <w:r>
        <w:t xml:space="preserve">[Portfolio Website or LinkedIn 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56:43Z</dcterms:created>
  <dcterms:modified xsi:type="dcterms:W3CDTF">2026-07-24T13:56:43Z</dcterms:modified>
</cp:coreProperties>
</file>

<file path=docProps/custom.xml><?xml version="1.0" encoding="utf-8"?>
<Properties xmlns="http://schemas.openxmlformats.org/officeDocument/2006/custom-properties" xmlns:vt="http://schemas.openxmlformats.org/officeDocument/2006/docPropsVTypes"/>
</file>